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72C81" w14:textId="77777777" w:rsidR="00C63AFD" w:rsidRPr="004D4BA4" w:rsidRDefault="000C3C1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Özyeğin University</w:t>
      </w:r>
    </w:p>
    <w:p w14:paraId="07233100" w14:textId="77777777" w:rsidR="003A64C9" w:rsidRPr="004D4BA4" w:rsidRDefault="000C3C1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Graduate School of Social Sciences</w:t>
      </w:r>
    </w:p>
    <w:p w14:paraId="6C1B8246" w14:textId="77777777" w:rsidR="000C3C16" w:rsidRPr="004D4BA4" w:rsidRDefault="000C3C16" w:rsidP="000C3C16">
      <w:pPr>
        <w:jc w:val="center"/>
        <w:rPr>
          <w:rFonts w:cstheme="minorHAnsi"/>
          <w:lang w:val="en-US"/>
        </w:rPr>
      </w:pPr>
    </w:p>
    <w:p w14:paraId="766196E3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18E66C31" w14:textId="6EAF3663" w:rsidR="000C3C16" w:rsidRPr="004D4BA4" w:rsidRDefault="000C3C1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 xml:space="preserve">The thesis of </w:t>
      </w:r>
      <w:r w:rsidR="0007283E">
        <w:rPr>
          <w:rFonts w:cstheme="minorHAnsi"/>
          <w:lang w:val="en-US"/>
        </w:rPr>
        <w:t>………………….</w:t>
      </w:r>
      <w:r w:rsidR="00C006D6" w:rsidRPr="004D4BA4">
        <w:rPr>
          <w:rFonts w:cstheme="minorHAnsi"/>
          <w:lang w:val="en-US"/>
        </w:rPr>
        <w:t>,</w:t>
      </w:r>
    </w:p>
    <w:p w14:paraId="5AD152AA" w14:textId="77777777" w:rsidR="003A64C9" w:rsidRPr="004D4BA4" w:rsidRDefault="000C3C1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has been approved by:</w:t>
      </w:r>
    </w:p>
    <w:p w14:paraId="2B5D2CCF" w14:textId="77777777" w:rsidR="00071486" w:rsidRPr="004D4BA4" w:rsidRDefault="00071486" w:rsidP="00071486">
      <w:pPr>
        <w:rPr>
          <w:rFonts w:cstheme="minorHAnsi"/>
          <w:lang w:val="en-US"/>
        </w:rPr>
      </w:pPr>
    </w:p>
    <w:p w14:paraId="7E344E4A" w14:textId="026D073A" w:rsidR="00C006D6" w:rsidRPr="004D4BA4" w:rsidRDefault="00E504CD" w:rsidP="000C3C16">
      <w:pPr>
        <w:jc w:val="center"/>
        <w:rPr>
          <w:rFonts w:cstheme="minorHAnsi"/>
          <w:color w:val="231F20"/>
          <w:shd w:val="clear" w:color="auto" w:fill="FFFFFF"/>
          <w:lang w:val="en-US"/>
        </w:rPr>
      </w:pPr>
      <w:r w:rsidRPr="004D4BA4">
        <w:rPr>
          <w:rFonts w:cstheme="minorHAnsi"/>
          <w:color w:val="231F20"/>
          <w:shd w:val="clear" w:color="auto" w:fill="FFFFFF"/>
          <w:lang w:val="en-US"/>
        </w:rPr>
        <w:t xml:space="preserve">Asst. Prof. </w:t>
      </w:r>
      <w:r w:rsidR="0007283E">
        <w:rPr>
          <w:rFonts w:cstheme="minorHAnsi"/>
          <w:color w:val="231F20"/>
          <w:shd w:val="clear" w:color="auto" w:fill="FFFFFF"/>
          <w:lang w:val="en-US"/>
        </w:rPr>
        <w:t>………………………………</w:t>
      </w:r>
    </w:p>
    <w:p w14:paraId="308CCE01" w14:textId="3063C2C8" w:rsidR="00416039" w:rsidRPr="004D4BA4" w:rsidRDefault="0007148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Jury M</w:t>
      </w:r>
      <w:r w:rsidR="002D1A8F" w:rsidRPr="004D4BA4">
        <w:rPr>
          <w:rFonts w:cstheme="minorHAnsi"/>
          <w:lang w:val="en-US"/>
        </w:rPr>
        <w:t xml:space="preserve">ember </w:t>
      </w:r>
    </w:p>
    <w:p w14:paraId="24C7B6CF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(Thesis Advisor)</w:t>
      </w:r>
    </w:p>
    <w:p w14:paraId="1CBCF0C1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176CCF84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4461C5A8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75E89B8A" w14:textId="77777777" w:rsidR="00416039" w:rsidRPr="004D4BA4" w:rsidRDefault="00416039" w:rsidP="0007148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------------------------------------------------------------------</w:t>
      </w:r>
    </w:p>
    <w:p w14:paraId="77A3F158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41D47B86" w14:textId="396FB9E4" w:rsidR="00C006D6" w:rsidRPr="004D4BA4" w:rsidRDefault="00E504CD" w:rsidP="002D1A8F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 xml:space="preserve">Assoc. Prof. </w:t>
      </w:r>
      <w:r w:rsidR="0007283E">
        <w:rPr>
          <w:rFonts w:cstheme="minorHAnsi"/>
          <w:lang w:val="en-US"/>
        </w:rPr>
        <w:t>……………………….</w:t>
      </w:r>
    </w:p>
    <w:p w14:paraId="676EB2AE" w14:textId="367857FE" w:rsidR="002D1A8F" w:rsidRPr="004D4BA4" w:rsidRDefault="00071486" w:rsidP="002D1A8F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Jury M</w:t>
      </w:r>
      <w:r w:rsidR="002D1A8F" w:rsidRPr="004D4BA4">
        <w:rPr>
          <w:rFonts w:cstheme="minorHAnsi"/>
          <w:lang w:val="en-US"/>
        </w:rPr>
        <w:t xml:space="preserve">ember </w:t>
      </w:r>
    </w:p>
    <w:p w14:paraId="1CC9A4D7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7EC58798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7AEFDAF6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5EAFFC3D" w14:textId="77777777" w:rsidR="00416039" w:rsidRPr="004D4BA4" w:rsidRDefault="00416039" w:rsidP="00416039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------------------------------------------------------------------</w:t>
      </w:r>
    </w:p>
    <w:p w14:paraId="206C8727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6E36B602" w14:textId="716C131F" w:rsidR="00C006D6" w:rsidRPr="004D4BA4" w:rsidRDefault="00E504CD" w:rsidP="002D1A8F">
      <w:pPr>
        <w:jc w:val="center"/>
        <w:rPr>
          <w:rFonts w:cstheme="minorHAnsi"/>
          <w:color w:val="231F20"/>
          <w:shd w:val="clear" w:color="auto" w:fill="FFFFFF"/>
          <w:lang w:val="en-US"/>
        </w:rPr>
      </w:pPr>
      <w:r w:rsidRPr="004D4BA4">
        <w:rPr>
          <w:rFonts w:cstheme="minorHAnsi"/>
          <w:color w:val="231F20"/>
          <w:shd w:val="clear" w:color="auto" w:fill="FFFFFF"/>
          <w:lang w:val="en-US"/>
        </w:rPr>
        <w:t xml:space="preserve">Prof. </w:t>
      </w:r>
      <w:r w:rsidR="0007283E">
        <w:rPr>
          <w:rFonts w:cstheme="minorHAnsi"/>
          <w:color w:val="231F20"/>
          <w:shd w:val="clear" w:color="auto" w:fill="FFFFFF"/>
          <w:lang w:val="en-US"/>
        </w:rPr>
        <w:t>………………………</w:t>
      </w:r>
    </w:p>
    <w:p w14:paraId="7E89B895" w14:textId="350DD1CF" w:rsidR="002D1A8F" w:rsidRPr="004D4BA4" w:rsidRDefault="00071486" w:rsidP="002D1A8F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Jury M</w:t>
      </w:r>
      <w:r w:rsidR="002D1A8F" w:rsidRPr="004D4BA4">
        <w:rPr>
          <w:rFonts w:cstheme="minorHAnsi"/>
          <w:lang w:val="en-US"/>
        </w:rPr>
        <w:t xml:space="preserve">ember </w:t>
      </w:r>
    </w:p>
    <w:p w14:paraId="047B2F08" w14:textId="77777777" w:rsidR="00416039" w:rsidRPr="004D4BA4" w:rsidRDefault="002D1A8F" w:rsidP="002D1A8F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 xml:space="preserve"> </w:t>
      </w:r>
      <w:r w:rsidR="00416039" w:rsidRPr="004D4BA4">
        <w:rPr>
          <w:rFonts w:cstheme="minorHAnsi"/>
          <w:lang w:val="en-US"/>
        </w:rPr>
        <w:t>(External Member)</w:t>
      </w:r>
    </w:p>
    <w:p w14:paraId="04C805F9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0899E08D" w14:textId="77777777" w:rsidR="00416039" w:rsidRPr="004D4BA4" w:rsidRDefault="00416039" w:rsidP="000C3C16">
      <w:pPr>
        <w:jc w:val="center"/>
        <w:rPr>
          <w:rFonts w:cstheme="minorHAnsi"/>
          <w:lang w:val="en-US"/>
        </w:rPr>
      </w:pPr>
    </w:p>
    <w:p w14:paraId="12483274" w14:textId="77777777" w:rsidR="000C3C16" w:rsidRPr="004D4BA4" w:rsidRDefault="000C3C16" w:rsidP="000C3C16">
      <w:pPr>
        <w:jc w:val="center"/>
        <w:rPr>
          <w:rFonts w:cstheme="minorHAnsi"/>
          <w:lang w:val="en-US"/>
        </w:rPr>
      </w:pPr>
    </w:p>
    <w:p w14:paraId="76C44C93" w14:textId="77777777" w:rsidR="00416039" w:rsidRPr="004D4BA4" w:rsidRDefault="00416039" w:rsidP="00416039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>------------------------------------------------------------------</w:t>
      </w:r>
    </w:p>
    <w:p w14:paraId="63BAABB2" w14:textId="77777777" w:rsidR="000C3C16" w:rsidRPr="004D4BA4" w:rsidRDefault="000C3C16" w:rsidP="000C3C16">
      <w:pPr>
        <w:jc w:val="center"/>
        <w:rPr>
          <w:rFonts w:cstheme="minorHAnsi"/>
          <w:lang w:val="en-US"/>
        </w:rPr>
      </w:pPr>
    </w:p>
    <w:p w14:paraId="0B59B517" w14:textId="63DC42D9" w:rsidR="00AD3C4D" w:rsidRPr="004D4BA4" w:rsidRDefault="00071486" w:rsidP="000C3C16">
      <w:pPr>
        <w:jc w:val="center"/>
        <w:rPr>
          <w:rFonts w:cstheme="minorHAnsi"/>
          <w:lang w:val="en-US"/>
        </w:rPr>
      </w:pPr>
      <w:r w:rsidRPr="004D4BA4">
        <w:rPr>
          <w:rFonts w:cstheme="minorHAnsi"/>
          <w:lang w:val="en-US"/>
        </w:rPr>
        <w:t xml:space="preserve"> </w:t>
      </w:r>
      <w:r w:rsidR="0007283E">
        <w:rPr>
          <w:rFonts w:cstheme="minorHAnsi"/>
          <w:lang w:val="en-US"/>
        </w:rPr>
        <w:t>Month</w:t>
      </w:r>
      <w:r w:rsidR="00AD3C4D" w:rsidRPr="004D4BA4">
        <w:rPr>
          <w:rFonts w:cstheme="minorHAnsi"/>
          <w:lang w:val="en-US"/>
        </w:rPr>
        <w:t>/</w:t>
      </w:r>
      <w:r w:rsidR="0007283E">
        <w:rPr>
          <w:rFonts w:cstheme="minorHAnsi"/>
          <w:lang w:val="en-US"/>
        </w:rPr>
        <w:t>Year</w:t>
      </w:r>
    </w:p>
    <w:sectPr w:rsidR="00AD3C4D" w:rsidRPr="004D4B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szAwMTA2M7YE0ko6SsGpxcWZ+XkgBYa1AOYGzYssAAAA"/>
  </w:docVars>
  <w:rsids>
    <w:rsidRoot w:val="003A64C9"/>
    <w:rsid w:val="00071486"/>
    <w:rsid w:val="0007283E"/>
    <w:rsid w:val="000C3C16"/>
    <w:rsid w:val="00176F24"/>
    <w:rsid w:val="002D1A8F"/>
    <w:rsid w:val="003A64C9"/>
    <w:rsid w:val="00416039"/>
    <w:rsid w:val="004D4BA4"/>
    <w:rsid w:val="00687866"/>
    <w:rsid w:val="00AD3C4D"/>
    <w:rsid w:val="00C006D6"/>
    <w:rsid w:val="00C5335A"/>
    <w:rsid w:val="00C63AFD"/>
    <w:rsid w:val="00C858EC"/>
    <w:rsid w:val="00E50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CC56C"/>
  <w15:chartTrackingRefBased/>
  <w15:docId w15:val="{72702A5F-DD02-46D3-AD26-2DDC9CED1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lihan Ozturk</dc:creator>
  <cp:keywords/>
  <dc:description/>
  <cp:lastModifiedBy>Ceren Aydos</cp:lastModifiedBy>
  <cp:revision>3</cp:revision>
  <cp:lastPrinted>2022-04-19T05:57:00Z</cp:lastPrinted>
  <dcterms:created xsi:type="dcterms:W3CDTF">2023-01-13T11:43:00Z</dcterms:created>
  <dcterms:modified xsi:type="dcterms:W3CDTF">2023-01-13T11:47:00Z</dcterms:modified>
</cp:coreProperties>
</file>